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39B3D194" w:rsidR="003D4E33" w:rsidRPr="00126367" w:rsidRDefault="00A30FB2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A30FB2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13A976A4" wp14:editId="404082C6">
            <wp:simplePos x="0" y="0"/>
            <wp:positionH relativeFrom="column">
              <wp:posOffset>4429760</wp:posOffset>
            </wp:positionH>
            <wp:positionV relativeFrom="paragraph">
              <wp:posOffset>-278765</wp:posOffset>
            </wp:positionV>
            <wp:extent cx="2870200" cy="357357"/>
            <wp:effectExtent l="0" t="0" r="0" b="0"/>
            <wp:wrapNone/>
            <wp:docPr id="33931934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1934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357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33">
        <w:rPr>
          <w:b/>
          <w:color w:val="595959" w:themeColor="text1" w:themeTint="A6"/>
          <w:sz w:val="46"/>
        </w:rPr>
        <w:t>BLOQUEO DIARIO DE TIEMPO</w:t>
      </w:r>
      <w:bookmarkStart w:id="0" w:name="_Hlk536359931"/>
    </w:p>
    <w:p w14:paraId="1792D77F" w14:textId="77777777" w:rsidR="003D4E33" w:rsidRDefault="003D4E33" w:rsidP="003D4E33">
      <w:pPr>
        <w:spacing w:after="0" w:line="240" w:lineRule="auto"/>
        <w:rPr>
          <w:szCs w:val="20"/>
        </w:rPr>
      </w:pPr>
    </w:p>
    <w:tbl>
      <w:tblPr>
        <w:tblW w:w="11160" w:type="dxa"/>
        <w:tblLook w:val="04A0" w:firstRow="1" w:lastRow="0" w:firstColumn="1" w:lastColumn="0" w:noHBand="0" w:noVBand="1"/>
      </w:tblPr>
      <w:tblGrid>
        <w:gridCol w:w="5545"/>
        <w:gridCol w:w="1118"/>
        <w:gridCol w:w="790"/>
        <w:gridCol w:w="3707"/>
      </w:tblGrid>
      <w:tr w:rsidR="003D4E33" w:rsidRPr="003D4E33" w14:paraId="2A526FD4" w14:textId="77777777" w:rsidTr="00616E91">
        <w:trPr>
          <w:trHeight w:val="576"/>
        </w:trPr>
        <w:tc>
          <w:tcPr>
            <w:tcW w:w="5545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hideMark/>
          </w:tcPr>
          <w:p w14:paraId="3B112750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LANIFICACIÓN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C829C51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FECHA:</w:t>
            </w:r>
          </w:p>
        </w:tc>
        <w:tc>
          <w:tcPr>
            <w:tcW w:w="4497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iernes 5 de mayo de 20XX</w:t>
            </w:r>
          </w:p>
        </w:tc>
      </w:tr>
      <w:tr w:rsidR="003D4E33" w:rsidRPr="003D4E33" w14:paraId="628DB3C5" w14:textId="77777777" w:rsidTr="00616E91">
        <w:trPr>
          <w:trHeight w:val="440"/>
        </w:trPr>
        <w:tc>
          <w:tcPr>
            <w:tcW w:w="5545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ELEMENTO DE LISTA DE TAREAS PENDIENTES</w:t>
            </w:r>
          </w:p>
        </w:tc>
        <w:tc>
          <w:tcPr>
            <w:tcW w:w="1908" w:type="dxa"/>
            <w:gridSpan w:val="2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IEMPO NECESARIO</w:t>
            </w:r>
          </w:p>
        </w:tc>
        <w:tc>
          <w:tcPr>
            <w:tcW w:w="370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AS</w:t>
            </w:r>
          </w:p>
        </w:tc>
      </w:tr>
      <w:tr w:rsidR="003D4E33" w:rsidRPr="003D4E33" w14:paraId="7B267307" w14:textId="77777777" w:rsidTr="00616E91">
        <w:trPr>
          <w:trHeight w:val="576"/>
        </w:trPr>
        <w:tc>
          <w:tcPr>
            <w:tcW w:w="55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0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70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616E91">
        <w:trPr>
          <w:trHeight w:val="576"/>
        </w:trPr>
        <w:tc>
          <w:tcPr>
            <w:tcW w:w="55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0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70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616E91">
        <w:trPr>
          <w:trHeight w:val="576"/>
        </w:trPr>
        <w:tc>
          <w:tcPr>
            <w:tcW w:w="55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0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70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5A92565F" w14:textId="77777777" w:rsidTr="00616E91">
        <w:trPr>
          <w:trHeight w:val="576"/>
        </w:trPr>
        <w:tc>
          <w:tcPr>
            <w:tcW w:w="55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4650ED6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0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F6F645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70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452765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3D4E33" w:rsidRPr="003D4E33" w14:paraId="547EB6CC" w14:textId="77777777" w:rsidTr="00126367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11AD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CRONOGRAMA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7189F4BC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iernes 5 de mayo de 20XX</w:t>
            </w:r>
          </w:p>
        </w:tc>
      </w:tr>
      <w:tr w:rsidR="003D4E33" w:rsidRPr="003D4E33" w14:paraId="5F4FEFC4" w14:textId="77777777" w:rsidTr="00126367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C379C8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HORA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7CE0E1" w14:textId="54DC120C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MADRUGADA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BD88C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03F77A3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HORA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DDD5698" w14:textId="5D024981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A ÚLTIMA HORA DE LA MAÑANA</w:t>
            </w:r>
          </w:p>
        </w:tc>
      </w:tr>
      <w:tr w:rsidR="00126367" w:rsidRPr="003D4E33" w14:paraId="7E86E8F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E176F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C5C00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3FFE4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15CAEA3" w14:textId="0BB3AA3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470C4" w14:textId="369DFD3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69BD18A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43CCD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D3BB1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7F07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AC19033" w14:textId="06958202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5D57B" w14:textId="0740CFB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2B108BB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C2465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212569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8FF16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2C2E59" w14:textId="30A93688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FAB578" w14:textId="61B0E7C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F10B12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CCEFF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1FB2D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B94FE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92F91AD" w14:textId="669DD4E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F48149" w14:textId="6EE81CF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AD8747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E69D52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230F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16AF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E112A25" w14:textId="4FFD5F0F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AB1ED" w14:textId="382BB57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341E0C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CF8C8E1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3F3CE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F2EB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9813945" w14:textId="4634A4AE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7EC46A" w14:textId="62FD88FE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9ECB0D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5872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3CEE7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64B2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DCE599B" w14:textId="6C9E8611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076DC" w14:textId="69B874B9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233045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47DBB4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44E7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2653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3F30911" w14:textId="188A38BB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F894D" w14:textId="3C7C3D5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3C5A37E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39A438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5DB78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5D4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5D105B4" w14:textId="09AF2FD5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D494B7" w14:textId="1BCB3A3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DE7AB38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C1E6E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18EA6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1A648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48F49F1" w14:textId="20CAC650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144D57" w14:textId="46D02918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698D09E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A0480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90A38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09C49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8C86C57" w14:textId="1E26ACED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10D02" w14:textId="3DA072E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75BC4C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2C1A64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14D6F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E3F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E57E8F" w14:textId="4CC4CCF9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351462" w14:textId="1B41C34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5DD1E9F4" w14:textId="77777777" w:rsidR="003D4E33" w:rsidRDefault="003D4E33" w:rsidP="00281ABE">
      <w:pPr>
        <w:rPr>
          <w:szCs w:val="20"/>
        </w:rPr>
      </w:pPr>
    </w:p>
    <w:p w14:paraId="2EE8E90C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126367" w:rsidRPr="003D4E33" w14:paraId="7CFD36C6" w14:textId="77777777" w:rsidTr="00987879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49ED" w14:textId="77777777" w:rsidR="00126367" w:rsidRPr="003D4E33" w:rsidRDefault="00126367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CRONOGRAMA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BBDD766" w14:textId="77777777" w:rsidR="00126367" w:rsidRPr="003D4E33" w:rsidRDefault="00126367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iernes 5 de mayo de 20XX</w:t>
            </w:r>
          </w:p>
        </w:tc>
      </w:tr>
      <w:tr w:rsidR="00126367" w:rsidRPr="003D4E33" w14:paraId="20BEAC4F" w14:textId="77777777" w:rsidTr="00987879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92B3827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HORA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15EB23" w14:textId="6D1E83A0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ARDE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A75AF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B1777E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HORA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941EA19" w14:textId="673A1976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CHE</w:t>
            </w:r>
          </w:p>
        </w:tc>
      </w:tr>
      <w:tr w:rsidR="00755067" w:rsidRPr="003D4E33" w14:paraId="53BA0D2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DE50367" w14:textId="22D3A2F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C062CD" w14:textId="0EB3E38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9B5141" w14:textId="6C442E5F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88EAFB" w14:textId="4773342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4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B53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D5CF14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96788B" w14:textId="2C1FE8F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B1FE5" w14:textId="20BA4F4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238543" w14:textId="38A15803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BC127C" w14:textId="29A3896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4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1E134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7E647E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C75EEA9" w14:textId="5F38787C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18C4F" w14:textId="41966FE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806E0C" w14:textId="3EF7C03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C0A7070" w14:textId="01DA8C0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5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886DBA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17D2ED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861E9EC" w14:textId="14730E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57DD9F" w14:textId="182ACE3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DE0343" w14:textId="0FF07E5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8300DC2" w14:textId="383AEC6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5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CC56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893E77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7A0F8B" w14:textId="1CFE571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33EDC" w14:textId="4208E91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7F3F08" w14:textId="3A21E988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6A21031" w14:textId="478C92B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5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53EC0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BB3620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24CA20" w14:textId="645F53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B2968" w14:textId="3952E08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205752" w14:textId="5CA4CCD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C2A4C7" w14:textId="76E5A97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5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844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C4A6C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BC3A6CB" w14:textId="38025A8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E278EA" w14:textId="0CF42319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456135" w14:textId="58388FD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2AEEA93" w14:textId="63A3D19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9C55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7E4294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3FB42D" w14:textId="4D573B4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F01AE7" w14:textId="226594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451A29" w14:textId="11AFDAB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C0975AE" w14:textId="1EAB612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F4657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74ACFA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70FFCA9" w14:textId="268A6EB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C998A" w14:textId="17072E9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B1B2D" w14:textId="663EEC9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FCE513B" w14:textId="2FBAAE7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0F3401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3E5BE701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C0DD400" w14:textId="27C5F40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AC7A9" w14:textId="679EB82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1A790F" w14:textId="7490872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EA3060B" w14:textId="27C500C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2BCC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C74733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B9DCBD" w14:textId="702F0442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563487" w14:textId="499FF7A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29C7CE" w14:textId="6C6DC15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E2FC7B" w14:textId="4BBA8B9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CE1F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21C5B36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A746284" w14:textId="56C34AC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F42682" w14:textId="1CE1907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65126" w14:textId="1191AE8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813E576" w14:textId="4E89B8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56C4B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8CE973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4EFA917" w14:textId="788BCDA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3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6B1F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555B8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FA5BA0A" w14:textId="1466E4A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DEE39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6BFF6D4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AEFC0E2" w14:textId="41107EC8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3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76297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1DEF14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D69C343" w14:textId="4A5DAB6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4918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E84126E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60477AC" w14:textId="4BC3BAC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3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FB1F6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0B18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0ACB48B" w14:textId="0685BA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72C1D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565283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740A6F6" w14:textId="24C5EF5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3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521C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110C3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0EC0EB" w14:textId="534ECFC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0BEBE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24B49B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9F75748" w14:textId="2D587D1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4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C4F2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D6726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EE9E7A" w14:textId="1185E4C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4265E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5F55D6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CE303F" w14:textId="610CEFF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4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DDD1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B8A80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5131677" w14:textId="58A5835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1D21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0F940CE9" w14:textId="77777777" w:rsidR="008051D3" w:rsidRDefault="008051D3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126367">
      <w:headerReference w:type="default" r:id="rId10"/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BE6A8" w14:textId="77777777" w:rsidR="00085823" w:rsidRDefault="00085823" w:rsidP="00480F66">
      <w:pPr>
        <w:spacing w:after="0" w:line="240" w:lineRule="auto"/>
      </w:pPr>
      <w:r>
        <w:separator/>
      </w:r>
    </w:p>
  </w:endnote>
  <w:endnote w:type="continuationSeparator" w:id="0">
    <w:p w14:paraId="1CCDE189" w14:textId="77777777" w:rsidR="00085823" w:rsidRDefault="0008582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4A875" w14:textId="77777777" w:rsidR="00085823" w:rsidRDefault="00085823" w:rsidP="00480F66">
      <w:pPr>
        <w:spacing w:after="0" w:line="240" w:lineRule="auto"/>
      </w:pPr>
      <w:r>
        <w:separator/>
      </w:r>
    </w:p>
  </w:footnote>
  <w:footnote w:type="continuationSeparator" w:id="0">
    <w:p w14:paraId="175E1ACF" w14:textId="77777777" w:rsidR="00085823" w:rsidRDefault="0008582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85823"/>
    <w:rsid w:val="000B7461"/>
    <w:rsid w:val="000C7A8B"/>
    <w:rsid w:val="000E13F9"/>
    <w:rsid w:val="000F1C6A"/>
    <w:rsid w:val="000F6317"/>
    <w:rsid w:val="00104901"/>
    <w:rsid w:val="00104E3A"/>
    <w:rsid w:val="001123D4"/>
    <w:rsid w:val="00112F9D"/>
    <w:rsid w:val="00116590"/>
    <w:rsid w:val="001228CB"/>
    <w:rsid w:val="00126367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51A72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16E91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0FB2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84DF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4B55"/>
    <w:rsid w:val="00F12F4E"/>
    <w:rsid w:val="00F21222"/>
    <w:rsid w:val="00F303EB"/>
    <w:rsid w:val="00F31A79"/>
    <w:rsid w:val="00F4066E"/>
    <w:rsid w:val="00F447B3"/>
    <w:rsid w:val="00F46CF3"/>
    <w:rsid w:val="00F646AA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50&amp;utm_language=ES&amp;utm_source=template-word&amp;utm_medium=content&amp;utm_campaign=ic-Daily+Time+Blocking-word-27850-es&amp;lpa=ic+Daily+Time+Blocking+word+27850+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3-02-20T04:35:00Z</cp:lastPrinted>
  <dcterms:created xsi:type="dcterms:W3CDTF">2023-02-20T04:02:00Z</dcterms:created>
  <dcterms:modified xsi:type="dcterms:W3CDTF">2023-12-17T17:45:00Z</dcterms:modified>
</cp:coreProperties>
</file>